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0D1482" w14:textId="4100E127" w:rsidR="001243E2" w:rsidRDefault="001243E2" w:rsidP="00994A8A">
      <w:pPr>
        <w:rPr>
          <w:rFonts w:ascii="Times New Roman" w:hAnsi="Times New Roman" w:cs="Times New Roman"/>
          <w:b/>
          <w:bCs/>
          <w:smallCaps/>
          <w:color w:val="7030A0"/>
        </w:rPr>
      </w:pPr>
    </w:p>
    <w:p w14:paraId="4E07AF7B" w14:textId="77777777" w:rsidR="001E6312" w:rsidRPr="00FA187B" w:rsidRDefault="001E6312" w:rsidP="001E6312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FA187B">
        <w:rPr>
          <w:rFonts w:ascii="Times New Roman" w:hAnsi="Times New Roman" w:cs="Times New Roman"/>
          <w:b/>
          <w:bCs/>
          <w:color w:val="00B0F0"/>
          <w:sz w:val="44"/>
          <w:szCs w:val="44"/>
        </w:rPr>
        <w:t>**NEW**</w:t>
      </w:r>
      <w:r w:rsidRPr="00FA187B">
        <w:rPr>
          <w:rFonts w:ascii="Times New Roman" w:hAnsi="Times New Roman" w:cs="Times New Roman"/>
          <w:b/>
          <w:bCs/>
          <w:sz w:val="44"/>
          <w:szCs w:val="44"/>
        </w:rPr>
        <w:t xml:space="preserve"> </w:t>
      </w:r>
    </w:p>
    <w:p w14:paraId="3D88AD77" w14:textId="1A0F0A37" w:rsidR="001E6312" w:rsidRPr="001E6312" w:rsidRDefault="001E6312" w:rsidP="001E6312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1E6312">
        <w:rPr>
          <w:rFonts w:ascii="Times New Roman" w:hAnsi="Times New Roman" w:cs="Times New Roman"/>
          <w:b/>
          <w:bCs/>
          <w:sz w:val="36"/>
          <w:szCs w:val="36"/>
        </w:rPr>
        <w:t>Updated Process for Referring Youth</w:t>
      </w:r>
    </w:p>
    <w:p w14:paraId="3F737530" w14:textId="77777777" w:rsidR="001E6312" w:rsidRPr="001E6312" w:rsidRDefault="001E6312" w:rsidP="001E6312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1E6312">
        <w:rPr>
          <w:rFonts w:ascii="Times New Roman" w:hAnsi="Times New Roman" w:cs="Times New Roman"/>
          <w:b/>
          <w:bCs/>
          <w:sz w:val="36"/>
          <w:szCs w:val="36"/>
        </w:rPr>
        <w:t>to a DMH Statewide Service (CCU/IRTP/CCU)</w:t>
      </w:r>
    </w:p>
    <w:p w14:paraId="4B638CCD" w14:textId="77777777" w:rsidR="001E6312" w:rsidRPr="001E6312" w:rsidRDefault="001E6312" w:rsidP="001E6312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451D708F" w14:textId="312C4E1A" w:rsidR="001E6312" w:rsidRPr="00FA187B" w:rsidRDefault="001E6312" w:rsidP="001E6312">
      <w:pPr>
        <w:jc w:val="center"/>
        <w:rPr>
          <w:rFonts w:ascii="Times New Roman" w:hAnsi="Times New Roman" w:cs="Times New Roman"/>
          <w:b/>
          <w:bCs/>
          <w:color w:val="7030A0"/>
          <w:sz w:val="44"/>
          <w:szCs w:val="44"/>
        </w:rPr>
      </w:pPr>
      <w:r w:rsidRPr="00FA187B">
        <w:rPr>
          <w:rFonts w:ascii="Times New Roman" w:hAnsi="Times New Roman" w:cs="Times New Roman"/>
          <w:b/>
          <w:bCs/>
          <w:color w:val="7030A0"/>
          <w:sz w:val="44"/>
          <w:szCs w:val="44"/>
        </w:rPr>
        <w:t>Trainings to Review the New Process</w:t>
      </w:r>
    </w:p>
    <w:p w14:paraId="157400DC" w14:textId="77777777" w:rsidR="001E6312" w:rsidRPr="006771A1" w:rsidRDefault="001E6312" w:rsidP="001E6312">
      <w:pPr>
        <w:jc w:val="center"/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</w:p>
    <w:p w14:paraId="1F7DA4FB" w14:textId="69DB242B" w:rsidR="00D02B4A" w:rsidRPr="00FA187B" w:rsidRDefault="00D02B4A" w:rsidP="00D02B4A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u w:val="single"/>
        </w:rPr>
      </w:pPr>
      <w:r w:rsidRPr="00FA187B"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u w:val="single"/>
        </w:rPr>
        <w:t>Virtual Options</w:t>
      </w:r>
    </w:p>
    <w:p w14:paraId="3FBF7F34" w14:textId="77777777" w:rsidR="00D02B4A" w:rsidRPr="004C52BA" w:rsidRDefault="00D02B4A" w:rsidP="00D02B4A">
      <w:pPr>
        <w:jc w:val="center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7D56D5A4" w14:textId="54C77B7C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proofErr w:type="gramStart"/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MONDAY </w:t>
      </w: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 JUNE</w:t>
      </w:r>
      <w:proofErr w:type="gramEnd"/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 9, 2025  11:00 AM – 12:00 PM</w:t>
      </w:r>
    </w:p>
    <w:p w14:paraId="074EDDA2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Join Zoom Meeting</w:t>
      </w:r>
    </w:p>
    <w:p w14:paraId="77993670" w14:textId="77777777" w:rsidR="00002DFC" w:rsidRPr="00002DFC" w:rsidRDefault="00FC19A3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hyperlink r:id="rId8" w:history="1">
        <w:r w:rsidR="00002DFC" w:rsidRPr="00002DFC">
          <w:rPr>
            <w:rStyle w:val="Hyperlink"/>
            <w:rFonts w:ascii="Times New Roman" w:hAnsi="Times New Roman" w:cs="Times New Roman"/>
            <w:b/>
            <w:bCs/>
            <w:smallCaps/>
            <w:sz w:val="28"/>
            <w:szCs w:val="28"/>
          </w:rPr>
          <w:t>https://zoom.us/j/91626906199?pwd=w0wJL2eCmmkXoz8d39lYSQa0cTKUM3.1</w:t>
        </w:r>
      </w:hyperlink>
    </w:p>
    <w:p w14:paraId="2C3C48C9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Meeting ID: 916 2690 6199</w:t>
      </w:r>
    </w:p>
    <w:p w14:paraId="1FC1091C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Passcode: 424515</w:t>
      </w:r>
    </w:p>
    <w:p w14:paraId="4B873297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</w:p>
    <w:p w14:paraId="1CACA645" w14:textId="4B22CB68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T</w:t>
      </w:r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UESDAY JUNE</w:t>
      </w: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 10, 2025 </w:t>
      </w:r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  </w:t>
      </w: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4</w:t>
      </w:r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:00 </w:t>
      </w: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PM </w:t>
      </w:r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– </w:t>
      </w: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5</w:t>
      </w:r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:00 </w:t>
      </w: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PM</w:t>
      </w:r>
    </w:p>
    <w:p w14:paraId="26736F9F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Join Zoom Meeting</w:t>
      </w:r>
    </w:p>
    <w:p w14:paraId="358DF656" w14:textId="77777777" w:rsidR="00002DFC" w:rsidRPr="00002DFC" w:rsidRDefault="00FC19A3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hyperlink r:id="rId9" w:history="1">
        <w:r w:rsidR="00002DFC" w:rsidRPr="00002DFC">
          <w:rPr>
            <w:rStyle w:val="Hyperlink"/>
            <w:rFonts w:ascii="Times New Roman" w:hAnsi="Times New Roman" w:cs="Times New Roman"/>
            <w:b/>
            <w:bCs/>
            <w:smallCaps/>
            <w:sz w:val="28"/>
            <w:szCs w:val="28"/>
          </w:rPr>
          <w:t>https://zoom.us/j/97830322994?pwd=B7ecCLmdAQ5yqODs3xbaJzVer4VcRN.1</w:t>
        </w:r>
      </w:hyperlink>
      <w:r w:rsidR="00002DFC"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 </w:t>
      </w:r>
    </w:p>
    <w:p w14:paraId="29FC0CC5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Meeting ID: 978 3032 2994</w:t>
      </w:r>
    </w:p>
    <w:p w14:paraId="4582A2D4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Passcode: 336389</w:t>
      </w:r>
    </w:p>
    <w:p w14:paraId="3FAD80DF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</w:p>
    <w:p w14:paraId="7E35CD64" w14:textId="74363613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T</w:t>
      </w:r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HURSDAY JUNE </w:t>
      </w: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12, </w:t>
      </w:r>
      <w:proofErr w:type="gramStart"/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2025  </w:t>
      </w: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2</w:t>
      </w:r>
      <w:proofErr w:type="gramEnd"/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:00 </w:t>
      </w: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PM – 3</w:t>
      </w:r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:00 </w:t>
      </w: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PM</w:t>
      </w:r>
    </w:p>
    <w:p w14:paraId="7115621F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Join Zoom Meeting</w:t>
      </w:r>
    </w:p>
    <w:p w14:paraId="5C623592" w14:textId="77777777" w:rsidR="00002DFC" w:rsidRPr="00002DFC" w:rsidRDefault="00FC19A3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hyperlink r:id="rId10" w:history="1">
        <w:r w:rsidR="00002DFC" w:rsidRPr="00002DFC">
          <w:rPr>
            <w:rStyle w:val="Hyperlink"/>
            <w:rFonts w:ascii="Times New Roman" w:hAnsi="Times New Roman" w:cs="Times New Roman"/>
            <w:b/>
            <w:bCs/>
            <w:smallCaps/>
            <w:sz w:val="28"/>
            <w:szCs w:val="28"/>
          </w:rPr>
          <w:t>https://zoom.us/j/93196098666?pwd=X2QFsLUn1WeOEMuAI5cdoH4rp6qjwg.1</w:t>
        </w:r>
      </w:hyperlink>
      <w:r w:rsidR="00002DFC"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 </w:t>
      </w:r>
    </w:p>
    <w:p w14:paraId="3850829D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Meeting ID: 931 9609 8666</w:t>
      </w:r>
    </w:p>
    <w:p w14:paraId="03AF800E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Passcode: 411370</w:t>
      </w:r>
    </w:p>
    <w:p w14:paraId="5CC311CA" w14:textId="77777777" w:rsidR="00F51BD7" w:rsidRDefault="00F51BD7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</w:p>
    <w:p w14:paraId="16B471E5" w14:textId="707BE9BE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FRIDAY JUNE </w:t>
      </w: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13, </w:t>
      </w:r>
      <w:proofErr w:type="gramStart"/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2025</w:t>
      </w:r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  </w:t>
      </w: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2</w:t>
      </w:r>
      <w:proofErr w:type="gramEnd"/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:30</w:t>
      </w:r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 </w:t>
      </w: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PM – 3:30</w:t>
      </w:r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 </w:t>
      </w: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PM</w:t>
      </w:r>
    </w:p>
    <w:p w14:paraId="23821976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Join Zoom Meeting</w:t>
      </w:r>
    </w:p>
    <w:p w14:paraId="51179158" w14:textId="77777777" w:rsidR="00002DFC" w:rsidRPr="00002DFC" w:rsidRDefault="00FC19A3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hyperlink r:id="rId11" w:history="1">
        <w:r w:rsidR="00002DFC" w:rsidRPr="00002DFC">
          <w:rPr>
            <w:rStyle w:val="Hyperlink"/>
            <w:rFonts w:ascii="Times New Roman" w:hAnsi="Times New Roman" w:cs="Times New Roman"/>
            <w:b/>
            <w:bCs/>
            <w:smallCaps/>
            <w:sz w:val="28"/>
            <w:szCs w:val="28"/>
          </w:rPr>
          <w:t>https://zoom.us/j/95773270877?pwd=mMYNyGEiQghwiSljL6r6P55g68IF6b.1</w:t>
        </w:r>
      </w:hyperlink>
    </w:p>
    <w:p w14:paraId="1076C108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Meeting ID: 957 7327 0877</w:t>
      </w:r>
    </w:p>
    <w:p w14:paraId="36D806AE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Passcode: 458162</w:t>
      </w:r>
    </w:p>
    <w:p w14:paraId="18851296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</w:p>
    <w:p w14:paraId="1549A306" w14:textId="77777777" w:rsidR="00FC19A3" w:rsidRDefault="00FC19A3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</w:p>
    <w:p w14:paraId="4426C202" w14:textId="435B0132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WEDNESDAY JUNE </w:t>
      </w: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18, </w:t>
      </w:r>
      <w:proofErr w:type="gramStart"/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2025 </w:t>
      </w:r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 </w:t>
      </w: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12</w:t>
      </w:r>
      <w:proofErr w:type="gramEnd"/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:00 </w:t>
      </w: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PM </w:t>
      </w:r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– 1:00 </w:t>
      </w: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PM</w:t>
      </w:r>
    </w:p>
    <w:p w14:paraId="1DEDA570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Join Zoom Meeting</w:t>
      </w:r>
    </w:p>
    <w:p w14:paraId="40F083F1" w14:textId="77777777" w:rsidR="00002DFC" w:rsidRPr="00002DFC" w:rsidRDefault="00FC19A3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hyperlink r:id="rId12" w:history="1">
        <w:r w:rsidR="00002DFC" w:rsidRPr="00002DFC">
          <w:rPr>
            <w:rStyle w:val="Hyperlink"/>
            <w:rFonts w:ascii="Times New Roman" w:hAnsi="Times New Roman" w:cs="Times New Roman"/>
            <w:b/>
            <w:bCs/>
            <w:smallCaps/>
            <w:sz w:val="28"/>
            <w:szCs w:val="28"/>
          </w:rPr>
          <w:t>https://zoom.us/j/94723889721?pwd=rrGaolcJ3QvqYDuL1dw0oKkebXrX7w.1</w:t>
        </w:r>
      </w:hyperlink>
      <w:r w:rsidR="00002DFC"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 </w:t>
      </w:r>
    </w:p>
    <w:p w14:paraId="0B26039E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Meeting ID: 947 2388 9721</w:t>
      </w:r>
    </w:p>
    <w:p w14:paraId="4C656B10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Passcode: 151740</w:t>
      </w:r>
    </w:p>
    <w:p w14:paraId="69C91429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</w:p>
    <w:p w14:paraId="62175072" w14:textId="0FA3B934" w:rsidR="00002DFC" w:rsidRPr="00002DFC" w:rsidRDefault="00F51BD7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MONDAY JUNE </w:t>
      </w:r>
      <w:r w:rsidR="00002DFC"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23, </w:t>
      </w:r>
      <w:proofErr w:type="gramStart"/>
      <w:r w:rsidR="00002DFC"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2025</w:t>
      </w:r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  </w:t>
      </w:r>
      <w:r w:rsidR="00002DFC"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10</w:t>
      </w:r>
      <w:proofErr w:type="gramEnd"/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:00 </w:t>
      </w:r>
      <w:r w:rsidR="00002DFC"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AM </w:t>
      </w:r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–</w:t>
      </w:r>
      <w:r w:rsidR="00002DFC"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 11</w:t>
      </w:r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:00</w:t>
      </w:r>
      <w:r w:rsidR="00002DFC"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 AM</w:t>
      </w:r>
    </w:p>
    <w:p w14:paraId="3376004E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Join Zoom Meeting</w:t>
      </w:r>
    </w:p>
    <w:p w14:paraId="50F67079" w14:textId="77777777" w:rsidR="00002DFC" w:rsidRPr="00002DFC" w:rsidRDefault="00FC19A3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hyperlink r:id="rId13" w:history="1">
        <w:r w:rsidR="00002DFC" w:rsidRPr="00002DFC">
          <w:rPr>
            <w:rStyle w:val="Hyperlink"/>
            <w:rFonts w:ascii="Times New Roman" w:hAnsi="Times New Roman" w:cs="Times New Roman"/>
            <w:b/>
            <w:bCs/>
            <w:smallCaps/>
            <w:sz w:val="28"/>
            <w:szCs w:val="28"/>
          </w:rPr>
          <w:t>https://zoom.us/j/95650702698?pwd=aGZgrC0yp3bNXjCUPnKBb6Xgdbv86g.1</w:t>
        </w:r>
      </w:hyperlink>
    </w:p>
    <w:p w14:paraId="23A562B6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Meeting ID: 956 5070 2698</w:t>
      </w:r>
    </w:p>
    <w:p w14:paraId="1AC8A0EF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Passcode: 749511</w:t>
      </w:r>
    </w:p>
    <w:p w14:paraId="1DD2A8DF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</w:p>
    <w:p w14:paraId="35A547C2" w14:textId="1C6973CA" w:rsidR="00002DFC" w:rsidRPr="00002DFC" w:rsidRDefault="00F51BD7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TUESDAY JUNE </w:t>
      </w:r>
      <w:r w:rsidR="00002DFC"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24, </w:t>
      </w:r>
      <w:proofErr w:type="gramStart"/>
      <w:r w:rsidR="00002DFC"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2025</w:t>
      </w:r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  </w:t>
      </w:r>
      <w:r w:rsidR="00002DFC"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4</w:t>
      </w:r>
      <w:proofErr w:type="gramEnd"/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:00 </w:t>
      </w:r>
      <w:r w:rsidR="00002DFC"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PM </w:t>
      </w:r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– 5:00 </w:t>
      </w:r>
      <w:r w:rsidR="00002DFC"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PM</w:t>
      </w:r>
    </w:p>
    <w:p w14:paraId="20BEA1AA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Join Zoom Meeting</w:t>
      </w:r>
    </w:p>
    <w:p w14:paraId="23BA8D96" w14:textId="4BB0C5D6" w:rsidR="00002DFC" w:rsidRPr="00002DFC" w:rsidRDefault="00FC19A3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hyperlink r:id="rId14" w:history="1">
        <w:r w:rsidR="00002DFC" w:rsidRPr="00002DFC">
          <w:rPr>
            <w:rStyle w:val="Hyperlink"/>
            <w:rFonts w:ascii="Times New Roman" w:hAnsi="Times New Roman" w:cs="Times New Roman"/>
            <w:b/>
            <w:bCs/>
            <w:smallCaps/>
            <w:sz w:val="28"/>
            <w:szCs w:val="28"/>
          </w:rPr>
          <w:t>https://zoom.us/j/99602149709?pwd=WKyWaDQqmU2lPbhbkBEsjVIhl9b1o3.1</w:t>
        </w:r>
      </w:hyperlink>
      <w:r w:rsidR="00002DFC"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 Meeting ID: 996 0214 9709</w:t>
      </w:r>
    </w:p>
    <w:p w14:paraId="46D66D30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Passcode: 803746</w:t>
      </w:r>
    </w:p>
    <w:p w14:paraId="2B279F08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</w:p>
    <w:p w14:paraId="2A0CD285" w14:textId="469D6863" w:rsidR="00002DFC" w:rsidRPr="00002DFC" w:rsidRDefault="00F51BD7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WEDNESDAY JULY </w:t>
      </w:r>
      <w:r w:rsidR="00002DFC"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2, </w:t>
      </w:r>
      <w:proofErr w:type="gramStart"/>
      <w:r w:rsidR="00002DFC"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2025</w:t>
      </w:r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  </w:t>
      </w:r>
      <w:r w:rsidR="00002DFC"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11</w:t>
      </w:r>
      <w:proofErr w:type="gramEnd"/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:00 </w:t>
      </w:r>
      <w:r w:rsidR="00002DFC"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AM </w:t>
      </w:r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– </w:t>
      </w:r>
      <w:r w:rsidR="00002DFC"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12</w:t>
      </w:r>
      <w: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 xml:space="preserve">:00 </w:t>
      </w:r>
      <w:r w:rsidR="00002DFC"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PM</w:t>
      </w:r>
    </w:p>
    <w:p w14:paraId="48F4FF46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Join Zoom Meeting</w:t>
      </w:r>
    </w:p>
    <w:p w14:paraId="79F1FACA" w14:textId="4276B1D5" w:rsidR="00002DFC" w:rsidRPr="00002DFC" w:rsidRDefault="00FC19A3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hyperlink r:id="rId15" w:history="1">
        <w:r w:rsidR="00002DFC" w:rsidRPr="00002DFC">
          <w:rPr>
            <w:rStyle w:val="Hyperlink"/>
            <w:rFonts w:ascii="Times New Roman" w:hAnsi="Times New Roman" w:cs="Times New Roman"/>
            <w:b/>
            <w:bCs/>
            <w:smallCaps/>
            <w:sz w:val="28"/>
            <w:szCs w:val="28"/>
          </w:rPr>
          <w:t>https://zoom.us/j/95977734967?pwd=8JIROwLz7yt3N17NBsgx7zZIb8jGoa.1</w:t>
        </w:r>
      </w:hyperlink>
      <w:r w:rsidR="00002DFC"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      </w:t>
      </w:r>
    </w:p>
    <w:p w14:paraId="50FEE35C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Meeting ID: 959 7773 4967</w:t>
      </w:r>
    </w:p>
    <w:p w14:paraId="5D65183D" w14:textId="77777777" w:rsidR="00002DFC" w:rsidRPr="00002DFC" w:rsidRDefault="00002DFC" w:rsidP="00002DFC">
      <w:pPr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</w:pPr>
      <w:r w:rsidRPr="00002DFC">
        <w:rPr>
          <w:rFonts w:ascii="Times New Roman" w:hAnsi="Times New Roman" w:cs="Times New Roman"/>
          <w:b/>
          <w:bCs/>
          <w:smallCaps/>
          <w:color w:val="7030A0"/>
          <w:sz w:val="28"/>
          <w:szCs w:val="28"/>
        </w:rPr>
        <w:t>Passcode: 835264</w:t>
      </w:r>
    </w:p>
    <w:p w14:paraId="261121E7" w14:textId="77777777" w:rsidR="00FC19A3" w:rsidRDefault="00FC19A3" w:rsidP="00D74AE2">
      <w:pPr>
        <w:jc w:val="center"/>
        <w:rPr>
          <w:rFonts w:ascii="Times New Roman" w:hAnsi="Times New Roman" w:cs="Times New Roman"/>
          <w:b/>
          <w:bCs/>
          <w:smallCaps/>
          <w:color w:val="000000" w:themeColor="text1"/>
          <w:sz w:val="36"/>
          <w:szCs w:val="36"/>
          <w:u w:val="single"/>
        </w:rPr>
      </w:pPr>
    </w:p>
    <w:p w14:paraId="1F606CC4" w14:textId="44FFD813" w:rsidR="001E6312" w:rsidRPr="00FA187B" w:rsidRDefault="00D02B4A" w:rsidP="00D74AE2">
      <w:pPr>
        <w:jc w:val="center"/>
        <w:rPr>
          <w:rFonts w:ascii="Times New Roman" w:hAnsi="Times New Roman" w:cs="Times New Roman"/>
          <w:b/>
          <w:bCs/>
          <w:smallCaps/>
          <w:color w:val="000000" w:themeColor="text1"/>
          <w:sz w:val="36"/>
          <w:szCs w:val="36"/>
          <w:u w:val="single"/>
        </w:rPr>
      </w:pPr>
      <w:r w:rsidRPr="00FA187B">
        <w:rPr>
          <w:rFonts w:ascii="Times New Roman" w:hAnsi="Times New Roman" w:cs="Times New Roman"/>
          <w:b/>
          <w:bCs/>
          <w:smallCaps/>
          <w:color w:val="000000" w:themeColor="text1"/>
          <w:sz w:val="36"/>
          <w:szCs w:val="36"/>
          <w:u w:val="single"/>
        </w:rPr>
        <w:t>On-Site Options</w:t>
      </w:r>
    </w:p>
    <w:p w14:paraId="601EC7D3" w14:textId="77777777" w:rsidR="00FA187B" w:rsidRPr="00D02B4A" w:rsidRDefault="00FA187B" w:rsidP="00D02B4A">
      <w:pPr>
        <w:jc w:val="center"/>
        <w:rPr>
          <w:rFonts w:ascii="Times New Roman" w:hAnsi="Times New Roman" w:cs="Times New Roman"/>
          <w:b/>
          <w:bCs/>
          <w:smallCaps/>
          <w:color w:val="000000" w:themeColor="text1"/>
          <w:sz w:val="28"/>
          <w:szCs w:val="28"/>
          <w:u w:val="single"/>
        </w:rPr>
      </w:pPr>
    </w:p>
    <w:p w14:paraId="51395187" w14:textId="77777777" w:rsidR="001E6312" w:rsidRPr="00FA187B" w:rsidRDefault="001E6312" w:rsidP="001E6312">
      <w:pPr>
        <w:rPr>
          <w:rFonts w:ascii="Times New Roman" w:hAnsi="Times New Roman" w:cs="Times New Roman"/>
          <w:b/>
          <w:bCs/>
          <w:caps/>
          <w:sz w:val="28"/>
          <w:szCs w:val="28"/>
        </w:rPr>
      </w:pPr>
      <w:r w:rsidRPr="00FA187B">
        <w:rPr>
          <w:rFonts w:ascii="Times New Roman" w:hAnsi="Times New Roman" w:cs="Times New Roman"/>
          <w:b/>
          <w:bCs/>
          <w:smallCaps/>
          <w:sz w:val="28"/>
          <w:szCs w:val="28"/>
        </w:rPr>
        <w:t>DMH</w:t>
      </w:r>
      <w:r w:rsidRPr="00FA187B">
        <w:rPr>
          <w:rFonts w:ascii="Times New Roman" w:hAnsi="Times New Roman" w:cs="Times New Roman"/>
          <w:b/>
          <w:bCs/>
          <w:caps/>
          <w:sz w:val="28"/>
          <w:szCs w:val="28"/>
        </w:rPr>
        <w:t xml:space="preserve"> is available to provide On-site Training:</w:t>
      </w:r>
    </w:p>
    <w:p w14:paraId="7939CC4B" w14:textId="77777777" w:rsidR="004C52BA" w:rsidRPr="00FA187B" w:rsidRDefault="004C52BA" w:rsidP="001E6312">
      <w:pPr>
        <w:rPr>
          <w:rFonts w:ascii="Times New Roman" w:hAnsi="Times New Roman" w:cs="Times New Roman"/>
          <w:b/>
          <w:bCs/>
          <w:caps/>
          <w:sz w:val="28"/>
          <w:szCs w:val="28"/>
        </w:rPr>
      </w:pPr>
    </w:p>
    <w:p w14:paraId="08FBC31B" w14:textId="0296DBD3" w:rsidR="00F51BD7" w:rsidRDefault="00F51BD7" w:rsidP="001E631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aps/>
          <w:color w:val="7030A0"/>
          <w:sz w:val="28"/>
          <w:szCs w:val="28"/>
        </w:rPr>
      </w:pPr>
      <w:r>
        <w:rPr>
          <w:rFonts w:ascii="Times New Roman" w:hAnsi="Times New Roman" w:cs="Times New Roman"/>
          <w:b/>
          <w:bCs/>
          <w:caps/>
          <w:color w:val="7030A0"/>
          <w:sz w:val="28"/>
          <w:szCs w:val="28"/>
        </w:rPr>
        <w:t xml:space="preserve">TUESDAY JULY 1, </w:t>
      </w:r>
      <w:proofErr w:type="gramStart"/>
      <w:r>
        <w:rPr>
          <w:rFonts w:ascii="Times New Roman" w:hAnsi="Times New Roman" w:cs="Times New Roman"/>
          <w:b/>
          <w:bCs/>
          <w:caps/>
          <w:color w:val="7030A0"/>
          <w:sz w:val="28"/>
          <w:szCs w:val="28"/>
        </w:rPr>
        <w:t xml:space="preserve">2025  </w:t>
      </w:r>
      <w:r w:rsidR="001E6312" w:rsidRPr="00FA187B">
        <w:rPr>
          <w:rFonts w:ascii="Times New Roman" w:hAnsi="Times New Roman" w:cs="Times New Roman"/>
          <w:b/>
          <w:bCs/>
          <w:caps/>
          <w:color w:val="7030A0"/>
          <w:sz w:val="28"/>
          <w:szCs w:val="28"/>
        </w:rPr>
        <w:t>10</w:t>
      </w:r>
      <w:proofErr w:type="gramEnd"/>
      <w:r w:rsidR="00D13226" w:rsidRPr="00FA187B">
        <w:rPr>
          <w:rFonts w:ascii="Times New Roman" w:hAnsi="Times New Roman" w:cs="Times New Roman"/>
          <w:b/>
          <w:bCs/>
          <w:caps/>
          <w:color w:val="7030A0"/>
          <w:sz w:val="28"/>
          <w:szCs w:val="28"/>
        </w:rPr>
        <w:t xml:space="preserve">:00 </w:t>
      </w:r>
      <w:r w:rsidR="001E6312" w:rsidRPr="00FA187B">
        <w:rPr>
          <w:rFonts w:ascii="Times New Roman" w:hAnsi="Times New Roman" w:cs="Times New Roman"/>
          <w:b/>
          <w:bCs/>
          <w:caps/>
          <w:color w:val="7030A0"/>
          <w:sz w:val="28"/>
          <w:szCs w:val="28"/>
        </w:rPr>
        <w:t>AM – 11</w:t>
      </w:r>
      <w:r w:rsidR="00D13226" w:rsidRPr="00FA187B">
        <w:rPr>
          <w:rFonts w:ascii="Times New Roman" w:hAnsi="Times New Roman" w:cs="Times New Roman"/>
          <w:b/>
          <w:bCs/>
          <w:caps/>
          <w:color w:val="7030A0"/>
          <w:sz w:val="28"/>
          <w:szCs w:val="28"/>
        </w:rPr>
        <w:t xml:space="preserve">:00 </w:t>
      </w:r>
      <w:r w:rsidR="001E6312" w:rsidRPr="00FA187B">
        <w:rPr>
          <w:rFonts w:ascii="Times New Roman" w:hAnsi="Times New Roman" w:cs="Times New Roman"/>
          <w:b/>
          <w:bCs/>
          <w:caps/>
          <w:color w:val="7030A0"/>
          <w:sz w:val="28"/>
          <w:szCs w:val="28"/>
        </w:rPr>
        <w:t xml:space="preserve">AM </w:t>
      </w:r>
      <w:r w:rsidR="008C75BE" w:rsidRPr="00FA187B">
        <w:rPr>
          <w:rFonts w:ascii="Times New Roman" w:hAnsi="Times New Roman" w:cs="Times New Roman"/>
          <w:b/>
          <w:bCs/>
          <w:caps/>
          <w:color w:val="7030A0"/>
          <w:sz w:val="28"/>
          <w:szCs w:val="28"/>
        </w:rPr>
        <w:t xml:space="preserve"> </w:t>
      </w:r>
      <w:r w:rsidR="001E6312" w:rsidRPr="00FA187B">
        <w:rPr>
          <w:rFonts w:ascii="Times New Roman" w:hAnsi="Times New Roman" w:cs="Times New Roman"/>
          <w:b/>
          <w:bCs/>
          <w:caps/>
          <w:color w:val="7030A0"/>
          <w:sz w:val="28"/>
          <w:szCs w:val="28"/>
        </w:rPr>
        <w:t xml:space="preserve"> </w:t>
      </w:r>
      <w:r w:rsidR="008C75BE" w:rsidRPr="00FA187B">
        <w:rPr>
          <w:rFonts w:ascii="Times New Roman" w:hAnsi="Times New Roman" w:cs="Times New Roman"/>
          <w:b/>
          <w:bCs/>
          <w:caps/>
          <w:color w:val="7030A0"/>
          <w:sz w:val="28"/>
          <w:szCs w:val="28"/>
        </w:rPr>
        <w:t xml:space="preserve"> </w:t>
      </w:r>
    </w:p>
    <w:p w14:paraId="2B2A92F5" w14:textId="77777777" w:rsidR="00FC19A3" w:rsidRDefault="00FC19A3" w:rsidP="00FC19A3">
      <w:pPr>
        <w:pStyle w:val="ListParagraph"/>
        <w:rPr>
          <w:rFonts w:ascii="Times New Roman" w:hAnsi="Times New Roman" w:cs="Times New Roman"/>
          <w:b/>
          <w:bCs/>
          <w:caps/>
          <w:color w:val="7030A0"/>
          <w:sz w:val="28"/>
          <w:szCs w:val="28"/>
        </w:rPr>
      </w:pPr>
    </w:p>
    <w:p w14:paraId="754ED3FF" w14:textId="3D789037" w:rsidR="00760EF3" w:rsidRDefault="00F51BD7" w:rsidP="00AB328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aps/>
          <w:color w:val="7030A0"/>
          <w:sz w:val="28"/>
          <w:szCs w:val="28"/>
        </w:rPr>
      </w:pPr>
      <w:r w:rsidRPr="00FC19A3">
        <w:rPr>
          <w:rFonts w:ascii="Times New Roman" w:hAnsi="Times New Roman" w:cs="Times New Roman"/>
          <w:b/>
          <w:bCs/>
          <w:caps/>
          <w:color w:val="7030A0"/>
          <w:sz w:val="28"/>
          <w:szCs w:val="28"/>
        </w:rPr>
        <w:t>OTHER DATES/TIMES UPON REQUEST</w:t>
      </w:r>
    </w:p>
    <w:sectPr w:rsidR="00760EF3" w:rsidSect="00CD5C39">
      <w:headerReference w:type="default" r:id="rId16"/>
      <w:pgSz w:w="12240" w:h="15840"/>
      <w:pgMar w:top="1440" w:right="1080" w:bottom="1440" w:left="1080" w:header="720" w:footer="720" w:gutter="0"/>
      <w:pgBorders w:offsetFrom="page">
        <w:top w:val="thinThickThinLargeGap" w:sz="24" w:space="24" w:color="auto"/>
        <w:left w:val="thinThickThinLargeGap" w:sz="24" w:space="24" w:color="auto"/>
        <w:bottom w:val="thinThickThinLargeGap" w:sz="24" w:space="24" w:color="auto"/>
        <w:right w:val="thinThickThinLarge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44C5D2" w14:textId="77777777" w:rsidR="00CD5C39" w:rsidRDefault="00CD5C39" w:rsidP="00CD5C39">
      <w:r>
        <w:separator/>
      </w:r>
    </w:p>
  </w:endnote>
  <w:endnote w:type="continuationSeparator" w:id="0">
    <w:p w14:paraId="3B235AF3" w14:textId="77777777" w:rsidR="00CD5C39" w:rsidRDefault="00CD5C39" w:rsidP="00CD5C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AC747F" w14:textId="77777777" w:rsidR="00CD5C39" w:rsidRDefault="00CD5C39" w:rsidP="00CD5C39">
      <w:r>
        <w:separator/>
      </w:r>
    </w:p>
  </w:footnote>
  <w:footnote w:type="continuationSeparator" w:id="0">
    <w:p w14:paraId="1A058DCC" w14:textId="77777777" w:rsidR="00CD5C39" w:rsidRDefault="00CD5C39" w:rsidP="00CD5C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3FE06B" w14:textId="06441344" w:rsidR="003D14B0" w:rsidRDefault="0030237A" w:rsidP="003D14B0">
    <w:pPr>
      <w:pStyle w:val="Header"/>
      <w:jc w:val="center"/>
    </w:pPr>
    <w:r>
      <w:rPr>
        <w:rFonts w:ascii="Segoe UI" w:hAnsi="Segoe UI" w:cs="Segoe UI"/>
        <w:noProof/>
        <w:color w:val="000000"/>
        <w:sz w:val="23"/>
        <w:szCs w:val="23"/>
      </w:rPr>
      <w:drawing>
        <wp:inline distT="0" distB="0" distL="0" distR="0" wp14:anchorId="4BA5BFE9" wp14:editId="7CA3D01F">
          <wp:extent cx="2806700" cy="1111250"/>
          <wp:effectExtent l="0" t="0" r="12700" b="12700"/>
          <wp:docPr id="2048686967" name="Picture 1" descr="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48686967" name="Picture 1" descr="Logo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06700" cy="1111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65129"/>
    <w:multiLevelType w:val="hybridMultilevel"/>
    <w:tmpl w:val="C8EA68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D00072"/>
    <w:multiLevelType w:val="hybridMultilevel"/>
    <w:tmpl w:val="97F876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D170B48"/>
    <w:multiLevelType w:val="hybridMultilevel"/>
    <w:tmpl w:val="122099D4"/>
    <w:lvl w:ilvl="0" w:tplc="DDA2166E">
      <w:start w:val="1"/>
      <w:numFmt w:val="bullet"/>
      <w:lvlText w:val="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8B1C1A"/>
    <w:multiLevelType w:val="hybridMultilevel"/>
    <w:tmpl w:val="D49ACAF2"/>
    <w:lvl w:ilvl="0" w:tplc="81ECB82A">
      <w:start w:val="3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6B173203"/>
    <w:multiLevelType w:val="hybridMultilevel"/>
    <w:tmpl w:val="9E78E9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75517AED"/>
    <w:multiLevelType w:val="hybridMultilevel"/>
    <w:tmpl w:val="66DEC5E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2604312">
    <w:abstractNumId w:val="4"/>
  </w:num>
  <w:num w:numId="2" w16cid:durableId="1434668840">
    <w:abstractNumId w:val="3"/>
  </w:num>
  <w:num w:numId="3" w16cid:durableId="1889756748">
    <w:abstractNumId w:val="1"/>
  </w:num>
  <w:num w:numId="4" w16cid:durableId="364867444">
    <w:abstractNumId w:val="2"/>
  </w:num>
  <w:num w:numId="5" w16cid:durableId="1998339189">
    <w:abstractNumId w:val="0"/>
  </w:num>
  <w:num w:numId="6" w16cid:durableId="32193664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twSShhbGBhYGJko6SsGpxcWZ+XkgBUa1APX5dkYsAAAA"/>
  </w:docVars>
  <w:rsids>
    <w:rsidRoot w:val="00387529"/>
    <w:rsid w:val="00002DFC"/>
    <w:rsid w:val="00037EDD"/>
    <w:rsid w:val="00071314"/>
    <w:rsid w:val="000816A3"/>
    <w:rsid w:val="000E1045"/>
    <w:rsid w:val="000F6F63"/>
    <w:rsid w:val="00101923"/>
    <w:rsid w:val="0010394F"/>
    <w:rsid w:val="0011791E"/>
    <w:rsid w:val="001243E2"/>
    <w:rsid w:val="00183279"/>
    <w:rsid w:val="001866F5"/>
    <w:rsid w:val="00192A4C"/>
    <w:rsid w:val="001A0059"/>
    <w:rsid w:val="001E6312"/>
    <w:rsid w:val="00232EC1"/>
    <w:rsid w:val="00272300"/>
    <w:rsid w:val="00292D91"/>
    <w:rsid w:val="002978FB"/>
    <w:rsid w:val="00297BB3"/>
    <w:rsid w:val="002C73D6"/>
    <w:rsid w:val="002D31BD"/>
    <w:rsid w:val="0030237A"/>
    <w:rsid w:val="00321657"/>
    <w:rsid w:val="003806E4"/>
    <w:rsid w:val="00387529"/>
    <w:rsid w:val="003B133C"/>
    <w:rsid w:val="003C19DD"/>
    <w:rsid w:val="003D14B0"/>
    <w:rsid w:val="00405E34"/>
    <w:rsid w:val="004C52BA"/>
    <w:rsid w:val="00550F5F"/>
    <w:rsid w:val="0055127A"/>
    <w:rsid w:val="00552BFE"/>
    <w:rsid w:val="005573B7"/>
    <w:rsid w:val="005732C2"/>
    <w:rsid w:val="00581AD9"/>
    <w:rsid w:val="006077D9"/>
    <w:rsid w:val="00613784"/>
    <w:rsid w:val="00617C70"/>
    <w:rsid w:val="006B1992"/>
    <w:rsid w:val="006B5F58"/>
    <w:rsid w:val="00703AE8"/>
    <w:rsid w:val="007201F2"/>
    <w:rsid w:val="00760EF3"/>
    <w:rsid w:val="0076622A"/>
    <w:rsid w:val="007C37A7"/>
    <w:rsid w:val="007D31E3"/>
    <w:rsid w:val="007E6942"/>
    <w:rsid w:val="008166A1"/>
    <w:rsid w:val="00865E3B"/>
    <w:rsid w:val="008C6A46"/>
    <w:rsid w:val="008C75BE"/>
    <w:rsid w:val="00956D95"/>
    <w:rsid w:val="00994A8A"/>
    <w:rsid w:val="00A02604"/>
    <w:rsid w:val="00A371C4"/>
    <w:rsid w:val="00A5034A"/>
    <w:rsid w:val="00A658CF"/>
    <w:rsid w:val="00A70CA1"/>
    <w:rsid w:val="00A912A6"/>
    <w:rsid w:val="00AD2ACA"/>
    <w:rsid w:val="00B23FDE"/>
    <w:rsid w:val="00B70463"/>
    <w:rsid w:val="00BF4405"/>
    <w:rsid w:val="00BF6AED"/>
    <w:rsid w:val="00C96D6B"/>
    <w:rsid w:val="00CD030D"/>
    <w:rsid w:val="00CD5C39"/>
    <w:rsid w:val="00CE02BB"/>
    <w:rsid w:val="00D02B4A"/>
    <w:rsid w:val="00D13226"/>
    <w:rsid w:val="00D14845"/>
    <w:rsid w:val="00D655A6"/>
    <w:rsid w:val="00D74AE2"/>
    <w:rsid w:val="00E53344"/>
    <w:rsid w:val="00EF3DDD"/>
    <w:rsid w:val="00F51BD7"/>
    <w:rsid w:val="00F71B30"/>
    <w:rsid w:val="00FA187B"/>
    <w:rsid w:val="00FB4B7A"/>
    <w:rsid w:val="00FC19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6625"/>
    <o:shapelayout v:ext="edit">
      <o:idmap v:ext="edit" data="1"/>
    </o:shapelayout>
  </w:shapeDefaults>
  <w:decimalSymbol w:val="."/>
  <w:listSeparator w:val=","/>
  <w14:docId w14:val="2130CCC5"/>
  <w15:docId w15:val="{3C80D2EA-723B-4DA7-9BAB-036A5E9A1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7529"/>
    <w:pPr>
      <w:ind w:left="720"/>
      <w:contextualSpacing/>
    </w:pPr>
  </w:style>
  <w:style w:type="table" w:styleId="TableGrid">
    <w:name w:val="Table Grid"/>
    <w:basedOn w:val="TableNormal"/>
    <w:uiPriority w:val="39"/>
    <w:rsid w:val="00CD5C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D5C3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5C39"/>
  </w:style>
  <w:style w:type="paragraph" w:styleId="Footer">
    <w:name w:val="footer"/>
    <w:basedOn w:val="Normal"/>
    <w:link w:val="FooterChar"/>
    <w:uiPriority w:val="99"/>
    <w:unhideWhenUsed/>
    <w:rsid w:val="00CD5C3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5C39"/>
  </w:style>
  <w:style w:type="character" w:styleId="Hyperlink">
    <w:name w:val="Hyperlink"/>
    <w:basedOn w:val="DefaultParagraphFont"/>
    <w:uiPriority w:val="99"/>
    <w:unhideWhenUsed/>
    <w:rsid w:val="00EF3DD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3DDD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BF440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93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6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4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1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0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8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7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1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9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9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0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/91626906199?pwd=w0wJL2eCmmkXoz8d39lYSQa0cTKUM3.1" TargetMode="External"/><Relationship Id="rId13" Type="http://schemas.openxmlformats.org/officeDocument/2006/relationships/hyperlink" Target="https://zoom.us/j/95650702698?pwd=aGZgrC0yp3bNXjCUPnKBb6Xgdbv86g.1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zoom.us/j/94723889721?pwd=rrGaolcJ3QvqYDuL1dw0oKkebXrX7w.1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zoom.us/j/95773270877?pwd=mMYNyGEiQghwiSljL6r6P55g68IF6b.1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zoom.us/j/95977734967?pwd=8JIROwLz7yt3N17NBsgx7zZIb8jGoa.1" TargetMode="External"/><Relationship Id="rId10" Type="http://schemas.openxmlformats.org/officeDocument/2006/relationships/hyperlink" Target="https://zoom.us/j/93196098666?pwd=X2QFsLUn1WeOEMuAI5cdoH4rp6qjwg.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zoom.us/j/97830322994?pwd=B7ecCLmdAQ5yqODs3xbaJzVer4VcRN.1" TargetMode="External"/><Relationship Id="rId14" Type="http://schemas.openxmlformats.org/officeDocument/2006/relationships/hyperlink" Target="https://zoom.us/j/99602149709?pwd=WKyWaDQqmU2lPbhbkBEsjVIhl9b1o3.1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e51e05f6-8043-4b1c-a140-d5b00c5832a8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44323A-3D7F-4D87-9D7D-FBF651D7B5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46</Words>
  <Characters>197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ina Fisher</dc:creator>
  <cp:keywords/>
  <dc:description/>
  <cp:lastModifiedBy>LeBel, Janice (DMH)</cp:lastModifiedBy>
  <cp:revision>2</cp:revision>
  <cp:lastPrinted>2021-01-27T19:58:00Z</cp:lastPrinted>
  <dcterms:created xsi:type="dcterms:W3CDTF">2025-06-04T18:28:00Z</dcterms:created>
  <dcterms:modified xsi:type="dcterms:W3CDTF">2025-06-04T18:28:00Z</dcterms:modified>
</cp:coreProperties>
</file>